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015A5" w14:textId="77777777" w:rsidR="002A2B8F" w:rsidRDefault="002A2B8F" w:rsidP="002A2B8F">
      <w:pPr>
        <w:jc w:val="center"/>
      </w:pPr>
      <w:r>
        <w:t xml:space="preserve">Program: BE Electronics and Telecommunication Engineering </w:t>
      </w:r>
    </w:p>
    <w:p w14:paraId="7FAB026D" w14:textId="6930076C" w:rsidR="002A2B8F" w:rsidRDefault="002A2B8F" w:rsidP="002A2B8F">
      <w:pPr>
        <w:jc w:val="center"/>
      </w:pPr>
      <w:r>
        <w:t>Curr</w:t>
      </w:r>
      <w:r w:rsidR="002F7A64">
        <w:t>iculum Scheme: Revised 2016</w:t>
      </w:r>
    </w:p>
    <w:p w14:paraId="5E89053C" w14:textId="0FD3386D" w:rsidR="002A2B8F" w:rsidRDefault="002A2B8F" w:rsidP="002A2B8F">
      <w:pPr>
        <w:jc w:val="center"/>
      </w:pPr>
      <w:r>
        <w:t>Examination: Third Year Semester VI</w:t>
      </w:r>
    </w:p>
    <w:p w14:paraId="499AAF87" w14:textId="6B1D07BC" w:rsidR="002A2B8F" w:rsidRDefault="002A2B8F" w:rsidP="002A2B8F">
      <w:pPr>
        <w:jc w:val="center"/>
      </w:pPr>
      <w:r>
        <w:t>Course Code</w:t>
      </w:r>
      <w:r w:rsidR="002F7A64">
        <w:t>: ECC603</w:t>
      </w:r>
      <w:r>
        <w:t xml:space="preserve"> and Course Name: </w:t>
      </w:r>
      <w:r w:rsidR="002F7A64">
        <w:t>Antenna and Radio Wave Propagation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3206720F" w14:textId="5EB0045F" w:rsidR="003F01B0" w:rsidRDefault="004E7422" w:rsidP="009233E0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05FFA51F" w:rsidR="00493EC9" w:rsidRDefault="00B17B13" w:rsidP="00497E1B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752136DA" w:rsidR="00493EC9" w:rsidRPr="00A45826" w:rsidRDefault="0027485F" w:rsidP="00497E1B">
            <w:pPr>
              <w:spacing w:before="120" w:after="120"/>
              <w:jc w:val="center"/>
            </w:pPr>
            <w:r>
              <w:t>D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45601EE3" w:rsidR="00493EC9" w:rsidRDefault="00562C6A" w:rsidP="00497E1B">
            <w:pPr>
              <w:spacing w:before="120" w:after="120"/>
              <w:jc w:val="center"/>
            </w:pPr>
            <w:r>
              <w:t>D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12368EEA" w:rsidR="00493EC9" w:rsidRPr="00A45826" w:rsidRDefault="00A71351" w:rsidP="00497E1B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4A2346DD" w:rsidR="00493EC9" w:rsidRDefault="00B17B13" w:rsidP="00497E1B">
            <w:pPr>
              <w:spacing w:before="120" w:after="120"/>
              <w:jc w:val="center"/>
            </w:pPr>
            <w:r>
              <w:t>B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629C54D0" w:rsidR="00493EC9" w:rsidRDefault="0027485F" w:rsidP="00497E1B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7C139506" w:rsidR="00493EC9" w:rsidRDefault="009233E0" w:rsidP="00497E1B">
            <w:pPr>
              <w:spacing w:before="120" w:after="120"/>
              <w:jc w:val="center"/>
            </w:pPr>
            <w:r>
              <w:t>D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256677B8" w:rsidR="00493EC9" w:rsidRPr="00A45826" w:rsidRDefault="00A71351" w:rsidP="00497E1B">
            <w:pPr>
              <w:spacing w:before="120" w:after="120"/>
              <w:jc w:val="center"/>
            </w:pPr>
            <w:r>
              <w:t>B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4DD686EE" w:rsidR="00493EC9" w:rsidRDefault="0027485F" w:rsidP="00497E1B">
            <w:pPr>
              <w:spacing w:before="120" w:after="120"/>
              <w:jc w:val="center"/>
            </w:pPr>
            <w:r>
              <w:t>D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10BE5512" w:rsidR="00493EC9" w:rsidRDefault="001649AE" w:rsidP="00497E1B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57267467" w:rsidR="00493EC9" w:rsidRDefault="00701D54" w:rsidP="00497E1B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2C004D67" w:rsidR="00493EC9" w:rsidRDefault="00A71351" w:rsidP="00497E1B">
            <w:pPr>
              <w:spacing w:before="120" w:after="120"/>
              <w:jc w:val="center"/>
            </w:pPr>
            <w:r>
              <w:t>B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1B750D61" w:rsidR="00493EC9" w:rsidRDefault="00BC0195" w:rsidP="00497E1B">
            <w:pPr>
              <w:spacing w:before="120" w:after="120"/>
              <w:jc w:val="center"/>
            </w:pPr>
            <w:r>
              <w:t>C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3E3289C1" w:rsidR="00493EC9" w:rsidRPr="00A45826" w:rsidRDefault="00D2255D" w:rsidP="00497E1B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27CA3B8D" w:rsidR="00493EC9" w:rsidRDefault="00B17B13" w:rsidP="00497E1B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3846E205" w:rsidR="00493EC9" w:rsidRDefault="00A71351" w:rsidP="00497E1B">
            <w:pPr>
              <w:spacing w:before="120" w:after="120"/>
              <w:jc w:val="center"/>
            </w:pPr>
            <w:r>
              <w:t>C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33F9319E" w:rsidR="00493EC9" w:rsidRDefault="005C6B03" w:rsidP="00497E1B">
            <w:pPr>
              <w:spacing w:before="120" w:after="120"/>
              <w:jc w:val="center"/>
            </w:pPr>
            <w:r>
              <w:t>C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5423FE7F" w:rsidR="00493EC9" w:rsidRDefault="00701D54" w:rsidP="00497E1B">
            <w:pPr>
              <w:spacing w:before="120" w:after="120"/>
              <w:jc w:val="center"/>
            </w:pPr>
            <w:r>
              <w:t>B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2923A3FD" w:rsidR="006967DC" w:rsidRDefault="00D2255D" w:rsidP="00497E1B">
            <w:pPr>
              <w:spacing w:before="120" w:after="120"/>
              <w:jc w:val="center"/>
            </w:pPr>
            <w:r>
              <w:t>C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245AB5DB" w:rsidR="006967DC" w:rsidRPr="00A45826" w:rsidRDefault="00A71351" w:rsidP="00497E1B">
            <w:pPr>
              <w:spacing w:before="120" w:after="120"/>
              <w:jc w:val="center"/>
            </w:pPr>
            <w:r>
              <w:t>B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6C48B0C5" w:rsidR="006967DC" w:rsidRDefault="00A71351" w:rsidP="00497E1B">
            <w:pPr>
              <w:spacing w:before="120" w:after="120"/>
              <w:jc w:val="center"/>
            </w:pPr>
            <w:r>
              <w:t>C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1D714C0C" w:rsidR="006967DC" w:rsidRDefault="00885190" w:rsidP="00497E1B">
            <w:pPr>
              <w:spacing w:before="120" w:after="120"/>
              <w:jc w:val="center"/>
            </w:pPr>
            <w:r>
              <w:t>C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3CAC13B8" w:rsidR="006967DC" w:rsidRDefault="00A71351" w:rsidP="00497E1B">
            <w:pPr>
              <w:spacing w:before="120" w:after="120"/>
              <w:jc w:val="center"/>
            </w:pPr>
            <w:r>
              <w:t>B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341B3885" w:rsidR="006967DC" w:rsidRPr="00A45826" w:rsidRDefault="00A71351" w:rsidP="00497E1B">
            <w:pPr>
              <w:spacing w:before="120" w:after="120"/>
              <w:jc w:val="center"/>
            </w:pPr>
            <w:r>
              <w:t>C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58D914BC" w:rsidR="006967DC" w:rsidRPr="00A45826" w:rsidRDefault="00885190" w:rsidP="00497E1B">
            <w:pPr>
              <w:spacing w:before="120" w:after="120"/>
              <w:jc w:val="center"/>
            </w:pPr>
            <w:r>
              <w:t>A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B00BB1" w14:textId="77777777" w:rsidR="00DE0698" w:rsidRDefault="00DE0698" w:rsidP="00353258">
      <w:pPr>
        <w:spacing w:after="0" w:line="240" w:lineRule="auto"/>
      </w:pPr>
      <w:r>
        <w:separator/>
      </w:r>
    </w:p>
  </w:endnote>
  <w:endnote w:type="continuationSeparator" w:id="0">
    <w:p w14:paraId="36A7EB69" w14:textId="77777777" w:rsidR="00DE0698" w:rsidRDefault="00DE0698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CC5766" w14:textId="77777777" w:rsidR="008E0788" w:rsidRDefault="008E07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857D1A3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562C6A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27BF8" w14:textId="77777777" w:rsidR="008E0788" w:rsidRDefault="008E0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6FBD3F" w14:textId="77777777" w:rsidR="00DE0698" w:rsidRDefault="00DE0698" w:rsidP="00353258">
      <w:pPr>
        <w:spacing w:after="0" w:line="240" w:lineRule="auto"/>
      </w:pPr>
      <w:r>
        <w:separator/>
      </w:r>
    </w:p>
  </w:footnote>
  <w:footnote w:type="continuationSeparator" w:id="0">
    <w:p w14:paraId="340CF718" w14:textId="77777777" w:rsidR="00DE0698" w:rsidRDefault="00DE0698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9ADB" w14:textId="77777777" w:rsidR="008E0788" w:rsidRDefault="008E07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331A3812" w:rsidR="002A2B8F" w:rsidRPr="00327801" w:rsidRDefault="008E0788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A2B8F"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04B66" w14:textId="77777777" w:rsidR="008E0788" w:rsidRDefault="008E07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2798B"/>
    <w:rsid w:val="00046E38"/>
    <w:rsid w:val="000565E1"/>
    <w:rsid w:val="00090303"/>
    <w:rsid w:val="000A71DC"/>
    <w:rsid w:val="000B0463"/>
    <w:rsid w:val="000B6E9B"/>
    <w:rsid w:val="000E196C"/>
    <w:rsid w:val="001247C2"/>
    <w:rsid w:val="00152C7E"/>
    <w:rsid w:val="00155B7B"/>
    <w:rsid w:val="001649AE"/>
    <w:rsid w:val="001A2F9B"/>
    <w:rsid w:val="001F4211"/>
    <w:rsid w:val="001F560E"/>
    <w:rsid w:val="00201D6B"/>
    <w:rsid w:val="00246802"/>
    <w:rsid w:val="00256EC7"/>
    <w:rsid w:val="0027485F"/>
    <w:rsid w:val="002A0276"/>
    <w:rsid w:val="002A2B8F"/>
    <w:rsid w:val="002A7E52"/>
    <w:rsid w:val="002C006A"/>
    <w:rsid w:val="002C1B46"/>
    <w:rsid w:val="002D4E33"/>
    <w:rsid w:val="002F7A64"/>
    <w:rsid w:val="00321215"/>
    <w:rsid w:val="00327801"/>
    <w:rsid w:val="00331F10"/>
    <w:rsid w:val="003528B4"/>
    <w:rsid w:val="00353258"/>
    <w:rsid w:val="003638E7"/>
    <w:rsid w:val="00395880"/>
    <w:rsid w:val="003B55C8"/>
    <w:rsid w:val="003B5B16"/>
    <w:rsid w:val="003C005E"/>
    <w:rsid w:val="003C253B"/>
    <w:rsid w:val="003D7EA6"/>
    <w:rsid w:val="003F01B0"/>
    <w:rsid w:val="003F479D"/>
    <w:rsid w:val="00401B1F"/>
    <w:rsid w:val="004220C5"/>
    <w:rsid w:val="00453563"/>
    <w:rsid w:val="0047208F"/>
    <w:rsid w:val="00474321"/>
    <w:rsid w:val="00493EC9"/>
    <w:rsid w:val="00497E1B"/>
    <w:rsid w:val="004A204F"/>
    <w:rsid w:val="004B3C06"/>
    <w:rsid w:val="004C5E1C"/>
    <w:rsid w:val="004D60AF"/>
    <w:rsid w:val="004D6897"/>
    <w:rsid w:val="004E7422"/>
    <w:rsid w:val="00514E9D"/>
    <w:rsid w:val="005263D4"/>
    <w:rsid w:val="00547172"/>
    <w:rsid w:val="00562C6A"/>
    <w:rsid w:val="005C6B03"/>
    <w:rsid w:val="005C73CB"/>
    <w:rsid w:val="005E2327"/>
    <w:rsid w:val="005F0CB6"/>
    <w:rsid w:val="00605D9B"/>
    <w:rsid w:val="0061726C"/>
    <w:rsid w:val="00617638"/>
    <w:rsid w:val="00622E4A"/>
    <w:rsid w:val="00625A1A"/>
    <w:rsid w:val="006274A7"/>
    <w:rsid w:val="00634089"/>
    <w:rsid w:val="006408C7"/>
    <w:rsid w:val="00642708"/>
    <w:rsid w:val="00642739"/>
    <w:rsid w:val="00643633"/>
    <w:rsid w:val="006967DC"/>
    <w:rsid w:val="006A489E"/>
    <w:rsid w:val="006D25B0"/>
    <w:rsid w:val="006D32DC"/>
    <w:rsid w:val="006E4696"/>
    <w:rsid w:val="006F271E"/>
    <w:rsid w:val="00701D54"/>
    <w:rsid w:val="007179CC"/>
    <w:rsid w:val="00740522"/>
    <w:rsid w:val="0074511C"/>
    <w:rsid w:val="00772322"/>
    <w:rsid w:val="007A77CB"/>
    <w:rsid w:val="007B79B6"/>
    <w:rsid w:val="007C4ACA"/>
    <w:rsid w:val="007D3148"/>
    <w:rsid w:val="007D7158"/>
    <w:rsid w:val="007E00F1"/>
    <w:rsid w:val="00806E4E"/>
    <w:rsid w:val="0082311F"/>
    <w:rsid w:val="00836DE6"/>
    <w:rsid w:val="0088250D"/>
    <w:rsid w:val="00885190"/>
    <w:rsid w:val="008B48D7"/>
    <w:rsid w:val="008E0788"/>
    <w:rsid w:val="009233E0"/>
    <w:rsid w:val="00925CC9"/>
    <w:rsid w:val="0094705E"/>
    <w:rsid w:val="00951BDD"/>
    <w:rsid w:val="00953E97"/>
    <w:rsid w:val="009719BB"/>
    <w:rsid w:val="009867F2"/>
    <w:rsid w:val="00997FB1"/>
    <w:rsid w:val="009E559B"/>
    <w:rsid w:val="00A11835"/>
    <w:rsid w:val="00A179E8"/>
    <w:rsid w:val="00A300A8"/>
    <w:rsid w:val="00A3253A"/>
    <w:rsid w:val="00A34BB5"/>
    <w:rsid w:val="00A35852"/>
    <w:rsid w:val="00A45826"/>
    <w:rsid w:val="00A62CE8"/>
    <w:rsid w:val="00A71351"/>
    <w:rsid w:val="00AA18FD"/>
    <w:rsid w:val="00AA604A"/>
    <w:rsid w:val="00AB77B5"/>
    <w:rsid w:val="00AE37A1"/>
    <w:rsid w:val="00AF07FF"/>
    <w:rsid w:val="00B17B13"/>
    <w:rsid w:val="00B255F8"/>
    <w:rsid w:val="00B447DA"/>
    <w:rsid w:val="00B5250B"/>
    <w:rsid w:val="00B630FD"/>
    <w:rsid w:val="00B73151"/>
    <w:rsid w:val="00B845B6"/>
    <w:rsid w:val="00BC0195"/>
    <w:rsid w:val="00BC767D"/>
    <w:rsid w:val="00BE6403"/>
    <w:rsid w:val="00BF1EDC"/>
    <w:rsid w:val="00C43810"/>
    <w:rsid w:val="00CB4F1A"/>
    <w:rsid w:val="00CC01A6"/>
    <w:rsid w:val="00CC0EA8"/>
    <w:rsid w:val="00CC32A7"/>
    <w:rsid w:val="00CD7F03"/>
    <w:rsid w:val="00CE7458"/>
    <w:rsid w:val="00CE75F5"/>
    <w:rsid w:val="00D2255D"/>
    <w:rsid w:val="00D51031"/>
    <w:rsid w:val="00D61CCB"/>
    <w:rsid w:val="00D622E2"/>
    <w:rsid w:val="00D866A6"/>
    <w:rsid w:val="00DB4AE2"/>
    <w:rsid w:val="00DE0698"/>
    <w:rsid w:val="00DE727D"/>
    <w:rsid w:val="00E23CC6"/>
    <w:rsid w:val="00E32C7E"/>
    <w:rsid w:val="00E42584"/>
    <w:rsid w:val="00E452DA"/>
    <w:rsid w:val="00E54A35"/>
    <w:rsid w:val="00E80C6E"/>
    <w:rsid w:val="00E81747"/>
    <w:rsid w:val="00E91FF3"/>
    <w:rsid w:val="00ED1FD6"/>
    <w:rsid w:val="00F149E4"/>
    <w:rsid w:val="00F25852"/>
    <w:rsid w:val="00F34921"/>
    <w:rsid w:val="00F4545C"/>
    <w:rsid w:val="00F67FA3"/>
    <w:rsid w:val="00F764F5"/>
    <w:rsid w:val="00FC1563"/>
    <w:rsid w:val="00FC64FA"/>
    <w:rsid w:val="00FD5829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raveen Kurvey</cp:lastModifiedBy>
  <cp:revision>9</cp:revision>
  <dcterms:created xsi:type="dcterms:W3CDTF">2020-09-20T10:08:00Z</dcterms:created>
  <dcterms:modified xsi:type="dcterms:W3CDTF">2020-09-22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